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พาณิชย์อิเล็กทรอนิกส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107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มีคนผ่านแต่ละวันก็จำนวนมากเขาก็จะเห็นโฆษณาของเราหรืออาจจะเป็นผ่านซื้อที่ติดอยู่บนรถยนต์ไม่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ไปทำงานในบริษัทคงไม่มีการติดต่อกับบริษัทอื่นๆหรื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พาณิชย์อิเล็กทรอนิกส์ (บ่าย) 110766 นาโน</dc:title>
  <dc:creator/>
  <cp:keywords/>
  <dcterms:created xsi:type="dcterms:W3CDTF">2024-01-04T02:59:18Z</dcterms:created>
  <dcterms:modified xsi:type="dcterms:W3CDTF">2024-01-04T0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กรกฎาคม 2566 เวลา 08.53 น.</vt:lpwstr>
  </property>
  <property fmtid="{D5CDD505-2E9C-101B-9397-08002B2CF9AE}" pid="3" name="subtitle">
    <vt:lpwstr/>
  </property>
</Properties>
</file>